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ietitian position at [Organization Name] in Pakistan Islamabad. As a dedicated and qualified dietitian with a passion for promoting health and wellness, I am eager to contribute my expertise to your esteemed institution. My background in nutritional science, combined with hands-on experience in community health programs, aligns perfectly with the mission of [Organization Name] to address the unique dietary needs of individuals in Islamabad and beyond. This opportunity represents a meaningful step forward in my career as a Dietitian, and I am confident that my skills and commitment to public health will make a valuable contribution to your team.</w:t>
      </w:r>
    </w:p>
    <w:p>
      <w:pPr>
        <w:pStyle w:val="BodyText"/>
      </w:pPr>
      <w:r>
        <w:t xml:space="preserve">Having completed my education in Nutrition and Dietetics at [University Name] in Pakistan, I have developed a strong foundation in both theoretical knowledge and practical application. My academic training emphasized the importance of culturally sensitive approaches to nutrition, which is particularly relevant in a diverse city like Islamabad. Here, where traditional dietary practices intersect with modern lifestyles, the role of a Dietitian is critical in bridging gaps between health education and actionable solutions. I have spent years refining my ability to assess individual nutritional needs, create personalized meal plans, and educate clients on sustainable dietary habits that cater to their unique cultural and socioeconomic contexts.</w:t>
      </w:r>
    </w:p>
    <w:p>
      <w:pPr>
        <w:pStyle w:val="BodyText"/>
      </w:pPr>
      <w:r>
        <w:t xml:space="preserve">My professional experience as a Dietitian has been deeply rooted in community-driven initiatives. For instance, during my time at [Previous Organization], I worked closely with families in underserved neighborhoods of Islamabad to combat issues such as malnutrition and obesity. By organizing workshops on balanced diets and collaborating with local healthcare providers, I helped improve health outcomes for over 500 individuals. These experiences reinforced the importance of tailoring nutrition advice to the specific needs of a population, whether it involves addressing food insecurity or promoting awareness about the benefits of plant-based diets. In Pakistan Islamabad, where access to quality nutrition can vary significantly based on geography and income, my ability to adapt strategies to local conditions is a key strength.</w:t>
      </w:r>
    </w:p>
    <w:p>
      <w:pPr>
        <w:pStyle w:val="BodyText"/>
      </w:pPr>
      <w:r>
        <w:t xml:space="preserve">One of my proudest achievements as a Dietitian was leading a project focused on school nutrition programs in Islamabad. By partnering with educational institutions and local farms, I developed a curriculum that taught students about the importance of healthy eating while also supporting local agriculture. This initiative not only improved students' understanding of nutrition but also fostered stronger ties between schools and the community. Such projects highlight my commitment to creating long-term, impactful solutions that align with the broader goals of public health in Pakistan.</w:t>
      </w:r>
    </w:p>
    <w:p>
      <w:pPr>
        <w:pStyle w:val="BodyText"/>
      </w:pPr>
      <w:r>
        <w:t xml:space="preserve">What sets me apart as a Dietitian is my ability to combine scientific rigor with empathy. I understand that nutritional needs are deeply personal and often influenced by cultural traditions, religious beliefs, and economic constraints. In Islamabad, where family dynamics play a central role in decision-making, I have learned to engage not just individuals but also their support networks to ensure lasting behavioral change. My approach is always collaborative—whether working with patients to manage chronic conditions like diabetes or guiding athletes in optimizing performance through diet. This holistic perspective has earned me the trust of clients and colleagues alike.</w:t>
      </w:r>
    </w:p>
    <w:p>
      <w:pPr>
        <w:pStyle w:val="BodyText"/>
      </w:pPr>
      <w:r>
        <w:t xml:space="preserve">Moreover, I am deeply aware of the challenges faced by healthcare professionals in Pakistan Islamabad, particularly in areas such as resource allocation and public awareness. As a Dietitian, I have actively sought ways to overcome these barriers by leveraging technology and community partnerships. For example, I have utilized social media platforms to disseminate free nutritional resources and host virtual Q&amp;A sessions for busy professionals in Islamabad. These efforts have not only expanded my reach but also demonstrated my adaptability in navigating the evolving landscape of healthcare delivery.</w:t>
      </w:r>
    </w:p>
    <w:p>
      <w:pPr>
        <w:pStyle w:val="BodyText"/>
      </w:pPr>
      <w:r>
        <w:t xml:space="preserve">Joining [Organization Name] would allow me to contribute to a dynamic team that values innovation and community impact. I am particularly drawn to your organization’s focus on [specific program or initiative related to nutrition in Islamabad], as it aligns with my own goals of improving health equity through accessible, culturally relevant care. I am eager to bring my expertise in meal planning, nutritional counseling, and public health education to support your mission while continuing to grow as a professional in this vital field.</w:t>
      </w:r>
    </w:p>
    <w:p>
      <w:pPr>
        <w:pStyle w:val="BodyText"/>
      </w:pPr>
      <w:r>
        <w:t xml:space="preserve">In conclusion, I am excited about the opportunity to apply my skills as a Dietitian in Pakistan Islamabad. My combination of academic training, hands-on experience, and dedication to community health makes me well-suited for this role. I would be honored to contribute to [Organization Name]’s efforts in promoting healthier lifestyles and addressing the unique nutritional challenges faced by individuals in this vibrant city. Thank you for considering my application. I look forward to the possibility of discussing how I can support your organization’s vis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Pakistan Islamabad</dc:title>
  <dc:creator/>
  <dc:language>en</dc:language>
  <cp:keywords/>
  <dcterms:created xsi:type="dcterms:W3CDTF">2026-07-21T08:26:11Z</dcterms:created>
  <dcterms:modified xsi:type="dcterms:W3CDTF">2026-07-21T08:26:11Z</dcterms:modified>
</cp:coreProperties>
</file>

<file path=docProps/custom.xml><?xml version="1.0" encoding="utf-8"?>
<Properties xmlns="http://schemas.openxmlformats.org/officeDocument/2006/custom-properties" xmlns:vt="http://schemas.openxmlformats.org/officeDocument/2006/docPropsVTypes"/>
</file>